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26949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1c5a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38:31Z</dcterms:created>
  <dcterms:modified xsi:type="dcterms:W3CDTF">2017-03-13T14:38:31Z</dcterms:modified>
</cp:coreProperties>
</file>